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B58EB8" w14:textId="3783E8C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798B975A" w14:textId="77777777" w:rsidR="00005CB6" w:rsidRDefault="00005CB6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D3ED372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>SELECT *</w:t>
      </w:r>
    </w:p>
    <w:p w14:paraId="0E42725E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>FROM Workers</w:t>
      </w:r>
    </w:p>
    <w:p w14:paraId="051D68D4" w14:textId="262A2B3C" w:rsidR="00005CB6" w:rsidRDefault="00005CB6" w:rsidP="00005CB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005CB6">
        <w:rPr>
          <w:b w:val="0"/>
          <w:bCs w:val="0"/>
          <w:color w:val="444444"/>
          <w:spacing w:val="3"/>
        </w:rPr>
        <w:t>join_date</w:t>
      </w:r>
      <w:proofErr w:type="spellEnd"/>
      <w:r w:rsidRPr="00005CB6">
        <w:rPr>
          <w:b w:val="0"/>
          <w:bCs w:val="0"/>
          <w:color w:val="444444"/>
          <w:spacing w:val="3"/>
        </w:rPr>
        <w:t xml:space="preserve"> &gt;= '2014-02-01' AND </w:t>
      </w:r>
      <w:proofErr w:type="spellStart"/>
      <w:r w:rsidRPr="00005CB6">
        <w:rPr>
          <w:b w:val="0"/>
          <w:bCs w:val="0"/>
          <w:color w:val="444444"/>
          <w:spacing w:val="3"/>
        </w:rPr>
        <w:t>join_date</w:t>
      </w:r>
      <w:proofErr w:type="spellEnd"/>
      <w:r w:rsidRPr="00005CB6">
        <w:rPr>
          <w:b w:val="0"/>
          <w:bCs w:val="0"/>
          <w:color w:val="444444"/>
          <w:spacing w:val="3"/>
        </w:rPr>
        <w:t xml:space="preserve"> &lt; '2014-03-01';</w:t>
      </w:r>
    </w:p>
    <w:p w14:paraId="5AA5E1BE" w14:textId="77777777" w:rsidR="00005CB6" w:rsidRDefault="00005CB6" w:rsidP="00005CB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12F9AFF" w14:textId="77777777" w:rsidR="00005CB6" w:rsidRPr="007A1BB7" w:rsidRDefault="00005CB6" w:rsidP="00005CB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0EBE7" w14:textId="5A855C2D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56489B3B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>SELECT field1, field2, COUNT(*)</w:t>
      </w:r>
    </w:p>
    <w:p w14:paraId="3A7802AC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>FROM Records</w:t>
      </w:r>
    </w:p>
    <w:p w14:paraId="290B4AF7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>GROUP BY field1, field2</w:t>
      </w:r>
    </w:p>
    <w:p w14:paraId="341FB2B2" w14:textId="3147AE56" w:rsidR="00005CB6" w:rsidRDefault="00005CB6" w:rsidP="00005CB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>HAVING COUNT(*) &gt; 1;</w:t>
      </w:r>
    </w:p>
    <w:p w14:paraId="34439DA8" w14:textId="77777777" w:rsidR="00005CB6" w:rsidRDefault="00005CB6" w:rsidP="00005CB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17180AFA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>WITH CTE AS (</w:t>
      </w:r>
    </w:p>
    <w:p w14:paraId="1069C794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 xml:space="preserve">    SELECT id,</w:t>
      </w:r>
    </w:p>
    <w:p w14:paraId="451A396E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 xml:space="preserve">           ROW_NUMBER() OVER (PARTITION BY column1, column2 ORDER BY id) AS </w:t>
      </w:r>
      <w:proofErr w:type="spellStart"/>
      <w:r w:rsidRPr="00005CB6">
        <w:rPr>
          <w:b w:val="0"/>
          <w:bCs w:val="0"/>
          <w:color w:val="444444"/>
          <w:spacing w:val="3"/>
        </w:rPr>
        <w:t>rn</w:t>
      </w:r>
      <w:proofErr w:type="spellEnd"/>
    </w:p>
    <w:p w14:paraId="1A1A0170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 xml:space="preserve">    FROM Employees</w:t>
      </w:r>
    </w:p>
    <w:p w14:paraId="72B5DC4F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>)</w:t>
      </w:r>
    </w:p>
    <w:p w14:paraId="45D1AC7F" w14:textId="77777777" w:rsidR="00005CB6" w:rsidRPr="00005CB6" w:rsidRDefault="00005CB6" w:rsidP="00005CB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>DELETE FROM CTE</w:t>
      </w:r>
    </w:p>
    <w:p w14:paraId="2FF53C7F" w14:textId="17D37043" w:rsidR="00A93BA4" w:rsidRPr="007A1BB7" w:rsidRDefault="00005CB6" w:rsidP="00005CB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05CB6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005CB6">
        <w:rPr>
          <w:b w:val="0"/>
          <w:bCs w:val="0"/>
          <w:color w:val="444444"/>
          <w:spacing w:val="3"/>
        </w:rPr>
        <w:t>rn</w:t>
      </w:r>
      <w:proofErr w:type="spellEnd"/>
      <w:r w:rsidRPr="00005CB6">
        <w:rPr>
          <w:b w:val="0"/>
          <w:bCs w:val="0"/>
          <w:color w:val="444444"/>
          <w:spacing w:val="3"/>
        </w:rPr>
        <w:t xml:space="preserve"> &gt; 1;</w:t>
      </w: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005CB6"/>
    <w:rsid w:val="005D3FE2"/>
    <w:rsid w:val="0079446D"/>
    <w:rsid w:val="008F1963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4</cp:revision>
  <dcterms:created xsi:type="dcterms:W3CDTF">2021-03-26T13:46:00Z</dcterms:created>
  <dcterms:modified xsi:type="dcterms:W3CDTF">2024-08-24T05:17:00Z</dcterms:modified>
</cp:coreProperties>
</file>